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Maria Garcia</w:t>
      </w:r>
      <w:r>
        <w:br/>
      </w:r>
      <w:r>
        <w:t xml:space="preserve">Calle de las Flores 24, Barcelona, E-08005</w:t>
      </w:r>
      <w:r>
        <w:br/>
      </w:r>
      <w:r>
        <w:t xml:space="preserve">+34 654 321 789 | maria.garcia@email.com</w:t>
      </w:r>
    </w:p>
    <w:p>
      <w:pPr>
        <w:pStyle w:val="BodyText"/>
      </w:pPr>
      <w:r>
        <w:t xml:space="preserve">October 26, 2023</w:t>
      </w:r>
    </w:p>
    <w:bookmarkEnd w:id="20"/>
    <w:p>
      <w:pPr>
        <w:pStyle w:val="BodyText"/>
      </w:pPr>
      <w:r>
        <w:t xml:space="preserve">Hiring Manager</w:t>
      </w:r>
      <w:r>
        <w:br/>
      </w:r>
      <w:r>
        <w:t xml:space="preserve">Ingeniería Eléctrica Barcelona S.L.</w:t>
      </w:r>
      <w:r>
        <w:br/>
      </w:r>
      <w:r>
        <w:t xml:space="preserve">Carrer de la Indústria 50</w:t>
      </w:r>
      <w:r>
        <w:br/>
      </w:r>
      <w:r>
        <w:t xml:space="preserve">Barcelona, Catalonia E-08014</w:t>
      </w:r>
      <w:r>
        <w:br/>
      </w:r>
      <w:r>
        <w:t xml:space="preserve">Spain</w:t>
      </w:r>
    </w:p>
    <w:p>
      <w:pPr>
        <w:pStyle w:val="BodyText"/>
      </w:pPr>
      <w:r>
        <w:t xml:space="preserve">Dear Hiring Manager,</w:t>
      </w:r>
    </w:p>
    <w:p>
      <w:pPr>
        <w:pStyle w:val="BodyText"/>
      </w:pPr>
      <w:r>
        <w:t xml:space="preserve">It is with profound enthusiasm that I submit my application for the Electrical Engineering Internship position at Ingeniería Eléctrica Barcelona S.L., as advertised on your company website and through the Barcelona Chamber of Commerce. As a final-year Electrical Engineering student at Universitat Politècnica de Catalunya (UPC), I have meticulously cultivated my technical expertise while immersing myself in the vibrant engineering ecosystem of Spain Barcelona. This</w:t>
      </w:r>
      <w:r>
        <w:t xml:space="preserve"> </w:t>
      </w:r>
      <w:r>
        <w:rPr>
          <w:iCs/>
          <w:i/>
        </w:rPr>
        <w:t xml:space="preserve">Internship Application Letter</w:t>
      </w:r>
      <w:r>
        <w:t xml:space="preserve"> </w:t>
      </w:r>
      <w:r>
        <w:t xml:space="preserve">represents not merely a professional opportunity, but the culmination of years dedicated to mastering electrical systems with a profound commitment to contributing meaningfully within Barcelona's dynamic technological landscape.</w:t>
      </w:r>
    </w:p>
    <w:p>
      <w:pPr>
        <w:pStyle w:val="BodyText"/>
      </w:pPr>
      <w:r>
        <w:t xml:space="preserve">My academic journey at UPC has been rigorously structured around the core competencies required for modern electrical engineering practice. I have completed advanced coursework in power systems analysis, renewable energy integration, and smart grid technologies – all directly aligned with your company's focus on sustainable infrastructure development in Spain Barcelona. In my recent Capstone Project titled "Optimization of Solar Microgrids for Urban Residential Districts in Catalonia," I designed a 50kW photovoltaic system integrated with battery storage for a Barcelona neighborhood, utilizing MATLAB/Simulink for load forecasting and PSCAD for transient stability analysis. This project required me to navigate complex regulatory frameworks under the Spanish Ministry of Energy's recent Decree 148/2023 on renewable energy distribution, demonstrating my ability to translate theoretical knowledge into contextually appropriate engineering solutions.</w:t>
      </w:r>
    </w:p>
    <w:p>
      <w:pPr>
        <w:pStyle w:val="BodyText"/>
      </w:pPr>
      <w:r>
        <w:t xml:space="preserve">What particularly excites me about this internship opportunity is your company's pioneering work on the Barcelona Smart City Power Grid Initiative – a project directly addressing the city's 2030 carbon neutrality goals. Having volunteered with Barcelona City Council's sustainability division during summer 2022, I gained firsthand insight into urban energy challenges including peak demand management in historic districts and grid resilience against extreme weather events. This experience solidified my conviction that Spain Barcelona represents the epicenter of European innovation in sustainable electrical engineering, where cutting-edge technology meets cultural heritage. I am eager to apply my skills within this unique ecosystem under your mentorship.</w:t>
      </w:r>
    </w:p>
    <w:p>
      <w:pPr>
        <w:pStyle w:val="BodyText"/>
      </w:pPr>
      <w:r>
        <w:t xml:space="preserve">Technical proficiency forms the foundation of my candidacy. I possess advanced competency in AutoCAD Electrical for panel design (with certification from Autodesk), PLC programming using Siemens TIA Portal, and data analytics with Python and SQL for predictive maintenance modeling. During my internship at ABB España in Lleida, I contributed to a 10kV substation automation project by developing fault detection algorithms that reduced response time by 27%. Additionally, my bilingual fluency in Spanish (native) and English (C1 level) allows seamless integration into your multicultural team – an asset critical for collaborating with international clients across Spain Barcelona's diverse engineering projects.</w:t>
      </w:r>
    </w:p>
    <w:p>
      <w:pPr>
        <w:pStyle w:val="BodyText"/>
      </w:pPr>
      <w:r>
        <w:t xml:space="preserve">Beyond technical skills, I bring a deep understanding of the cultural context essential for success in Spanish engineering practice. Having lived in Barcelona since my university enrollment, I have developed nuanced appreciation for local work culture – the emphasis on collaborative problem-solving ("trabajo en equipo" as a core value), respect for "la siesta" productivity rhythm, and the city's unique blend of innovation with Mediterranean warmth. My participation in UPC's Engineering Innovation Club, where we organized workshops on energy transition at Barcelona Tech Week 2023, honed my ability to communicate complex technical concepts to diverse stakeholders – a skill I recognize as vital for an Electrical Engineer operating within Spain Barcelona's interconnected professional environment.</w:t>
      </w:r>
    </w:p>
    <w:p>
      <w:pPr>
        <w:pStyle w:val="BodyText"/>
      </w:pPr>
      <w:r>
        <w:t xml:space="preserve">What distinguishes me is my proactive approach to solving real-world challenges. When our university's electrical lab faced aging equipment, I spearheaded a student-led initiative to redesign the laboratory power distribution system using modern circuit breakers and energy monitoring tools – reducing maintenance costs by 35% and improving safety compliance. This project mirrored the type of resourceful engineering you champion at Ingeniería Eléctrica Barcelona S.L., where efficiency improvements directly impact your clients' bottom lines across Spain Barcelona's commercial sector. I have closely followed your award-winning work on the Gran Via Street Lighting Retrofit Project, and I am particularly inspired by how you integrated IoT sensors with heritage building preservation – a philosophy that resonates deeply with my own engineering ethos.</w:t>
      </w:r>
    </w:p>
    <w:p>
      <w:pPr>
        <w:pStyle w:val="BodyText"/>
      </w:pPr>
      <w:r>
        <w:t xml:space="preserve">As an aspiring Electrical Engineer committed to Barcelona's technological future, I am drawn to your company's values of innovation rooted in social responsibility. Your recent publication on "Energy Equity in Mediterranean Urban Renewal" (2023) aligns perfectly with my academic research on equitable renewable access for aging populations – a topic I plan to explore further during this internship. In Spain Barcelona, engineering is never merely technical; it's about enhancing communities through thoughtful infrastructure that respects both cultural identity and environmental stewardship. This holistic perspective positions me to immediately contribute to your team's mission while growing under your expert guidance.</w:t>
      </w:r>
    </w:p>
    <w:p>
      <w:pPr>
        <w:pStyle w:val="BodyText"/>
      </w:pPr>
      <w:r>
        <w:t xml:space="preserve">I have attached my CV, academic transcripts, and the Capstone Project report for your detailed review. The opportunity to learn from Barcelona's leading electrical engineering firm represents a pivotal step in my professional development. I am confident that my technical foundation, cultural fluency within Spain Barcelona's engineering community, and passionate commitment to sustainable energy solutions would enable me to make substantial contributions from day one.</w:t>
      </w:r>
    </w:p>
    <w:p>
      <w:pPr>
        <w:pStyle w:val="BodyText"/>
      </w:pPr>
      <w:r>
        <w:t xml:space="preserve">Thank you for considering this</w:t>
      </w:r>
      <w:r>
        <w:t xml:space="preserve"> </w:t>
      </w:r>
      <w:r>
        <w:rPr>
          <w:iCs/>
          <w:i/>
        </w:rPr>
        <w:t xml:space="preserve">Internship Application Letter</w:t>
      </w:r>
      <w:r>
        <w:t xml:space="preserve"> </w:t>
      </w:r>
      <w:r>
        <w:t xml:space="preserve">and for your time in evaluating my qualifications. I am eager to discuss how my skills align with Ingeniería Eléctrica Barcelona S.L.'s vision during an interview at your earliest convenience. The prospect of contributing to Barcelona's energy transformation as an Electrical Engineer is not merely a career aspiration – it is the professional purpose I have dedicated myself to achieving through my studies and experiences in Spain Barcelona.</w:t>
      </w:r>
    </w:p>
    <w:p>
      <w:pPr>
        <w:pStyle w:val="BodyText"/>
      </w:pPr>
      <w:r>
        <w:t xml:space="preserve">Sincerely,</w:t>
      </w:r>
      <w:r>
        <w:br/>
      </w:r>
      <w:r>
        <w:br/>
      </w:r>
      <w:r>
        <w:drawing>
          <wp:inline>
            <wp:extent cx="3810000" cy="2540000"/>
            <wp:effectExtent b="0" l="0" r="0" t="0"/>
            <wp:docPr descr="Signature" title="" id="22" name="Picture"/>
            <a:graphic>
              <a:graphicData uri="http://schemas.openxmlformats.org/drawingml/2006/picture">
                <pic:pic>
                  <pic:nvPicPr>
                    <pic:cNvPr descr="data:image/svg+xml;utf8,%3Csvg%20xmlns='http://www.w3.org/2000/svg'%20viewBox='0%200%20150%2050'%3E%3Cpath%20d='M15,25%20Q30,15%2045,25%20T76,24'%20stroke='%233498db'%20fill='none'/%3E%3C/svg%3E"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3810000" cy="2540000"/>
                    </a:xfrm>
                    <a:prstGeom prst="rect">
                      <a:avLst/>
                    </a:prstGeom>
                    <a:noFill/>
                    <a:ln w="9525">
                      <a:noFill/>
                      <a:headEnd/>
                      <a:tailEnd/>
                    </a:ln>
                  </pic:spPr>
                </pic:pic>
              </a:graphicData>
            </a:graphic>
          </wp:inline>
        </w:drawing>
      </w:r>
      <w:r>
        <w:br/>
      </w:r>
      <w:r>
        <w:rPr>
          <w:bCs/>
          <w:b/>
        </w:rPr>
        <w:t xml:space="preserve">Maria Garcia</w:t>
      </w:r>
      <w:r>
        <w:br/>
      </w:r>
      <w:r>
        <w:t xml:space="preserve">Electrical Engineering Student</w:t>
      </w:r>
      <w:r>
        <w:br/>
      </w:r>
      <w:r>
        <w:t xml:space="preserve">Universitat Politècnica de Catalunya</w:t>
      </w:r>
    </w:p>
    <w:p>
      <w:pPr>
        <w:pStyle w:val="BodyText"/>
      </w:pPr>
      <w:r>
        <w:t xml:space="preserve">Word Count: 827 | Key Phrases Included: "Internship Application Letter", "Electrical Engineer",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Letter - Barcelona</dc:title>
  <dc:creator/>
  <dc:language>en</dc:language>
  <cp:keywords/>
  <dcterms:created xsi:type="dcterms:W3CDTF">2026-07-14T07:19:46Z</dcterms:created>
  <dcterms:modified xsi:type="dcterms:W3CDTF">2026-07-14T07:19:46Z</dcterms:modified>
</cp:coreProperties>
</file>

<file path=docProps/custom.xml><?xml version="1.0" encoding="utf-8"?>
<Properties xmlns="http://schemas.openxmlformats.org/officeDocument/2006/custom-properties" xmlns:vt="http://schemas.openxmlformats.org/officeDocument/2006/docPropsVTypes"/>
</file>